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6" w:name="environmental-engineer-cover-letter"/>
    <w:p>
      <w:pPr>
        <w:pStyle w:val="Heading1"/>
      </w:pPr>
      <w:r>
        <w:t xml:space="preserve">Environmental Engineer Cover Letter</w:t>
      </w:r>
    </w:p>
    <w:p>
      <w:pPr>
        <w:pStyle w:val="FirstParagraph"/>
      </w:pPr>
      <w:r>
        <w:rPr>
          <w:bCs/>
          <w:b/>
        </w:rPr>
        <w:t xml:space="preserve">John Doe</w:t>
      </w:r>
      <w:r>
        <w:br/>
      </w:r>
      <w:r>
        <w:t xml:space="preserve">123 Green Lane, Quezon City</w:t>
      </w:r>
      <w:r>
        <w:br/>
      </w:r>
      <w:r>
        <w:t xml:space="preserve">Manila, Philippines</w:t>
      </w:r>
      <w:r>
        <w:br/>
      </w:r>
      <w:r>
        <w:t xml:space="preserve">Email: johndoe@example.com | Phone: +63 912-345-6789</w:t>
      </w:r>
    </w:p>
    <w:p>
      <w:pPr>
        <w:pStyle w:val="BodyText"/>
      </w:pPr>
      <w:r>
        <w:t xml:space="preserve">April 5, 2024</w:t>
      </w:r>
    </w:p>
    <w:p>
      <w:pPr>
        <w:pStyle w:val="BodyText"/>
      </w:pPr>
      <w:r>
        <w:rPr>
          <w:bCs/>
          <w:b/>
        </w:rPr>
        <w:t xml:space="preserve">Recruitment Team</w:t>
      </w:r>
      <w:r>
        <w:br/>
      </w:r>
      <w:r>
        <w:t xml:space="preserve">[Company Name]</w:t>
      </w:r>
      <w:r>
        <w:br/>
      </w:r>
      <w:r>
        <w:t xml:space="preserve">[Company Address]</w:t>
      </w:r>
      <w:r>
        <w:br/>
      </w:r>
      <w:r>
        <w:t xml:space="preserve">Manila, Philippines</w:t>
      </w:r>
    </w:p>
    <w:bookmarkStart w:id="25" w:name="X2887d3f8c74253fe83987b12f625c0343bc535c"/>
    <w:p>
      <w:pPr>
        <w:pStyle w:val="Heading2"/>
      </w:pPr>
      <w:r>
        <w:t xml:space="preserve">Subject: Application for Environmental Engineer Position in Manila, Philippines</w:t>
      </w:r>
    </w:p>
    <w:p>
      <w:pPr>
        <w:pStyle w:val="FirstParagraph"/>
      </w:pPr>
      <w:r>
        <w:t xml:space="preserve">Dear Hiring Manager,</w:t>
      </w:r>
    </w:p>
    <w:p>
      <w:pPr>
        <w:pStyle w:val="BodyText"/>
      </w:pPr>
      <w:r>
        <w:t xml:space="preserve">I am writing to express my enthusiastic interest in the Environmental Engineer position at [Company Name], as advertised. With a strong academic background in environmental engineering and hands-on experience addressing critical sustainability challenges, I am eager to contribute my expertise to support environmental conservation and development initiatives in the Philippines, particularly within the dynamic urban landscape of Manila. This opportunity aligns perfectly with my professional goals to advance eco-friendly solutions tailored for local needs while fostering a healthier environment for communities across the country.</w:t>
      </w:r>
    </w:p>
    <w:bookmarkStart w:id="20" w:name="why-environmental-engineer"/>
    <w:p>
      <w:pPr>
        <w:pStyle w:val="Heading3"/>
      </w:pPr>
      <w:r>
        <w:t xml:space="preserve">Why Environmental Engineer?</w:t>
      </w:r>
    </w:p>
    <w:p>
      <w:pPr>
        <w:pStyle w:val="FirstParagraph"/>
      </w:pPr>
      <w:r>
        <w:t xml:space="preserve">As an Environmental Engineer, I have dedicated my career to designing and implementing sustainable systems that mitigate environmental degradation and promote ecological balance. My work has focused on water resource management, waste treatment technologies, air quality monitoring, and climate resilience planning—areas that are especially vital in a rapidly urbanizing region like Manila. The Philippines faces unique environmental challenges, including coastal erosion, air pollution from traffic congestion, and the strain of expanding urban populations on natural resources. I am motivated to leverage my technical skills to address these issues while collaborating with local stakeholders to create long-term solutions.</w:t>
      </w:r>
    </w:p>
    <w:bookmarkEnd w:id="20"/>
    <w:bookmarkStart w:id="21" w:name="relevant-experience-in-the-philippines"/>
    <w:p>
      <w:pPr>
        <w:pStyle w:val="Heading3"/>
      </w:pPr>
      <w:r>
        <w:t xml:space="preserve">Relevant Experience in the Philippines</w:t>
      </w:r>
    </w:p>
    <w:p>
      <w:pPr>
        <w:pStyle w:val="FirstParagraph"/>
      </w:pPr>
      <w:r>
        <w:t xml:space="preserve">Over the past five years, I have worked extensively in the Philippines, where I led projects that directly impacted environmental sustainability. For instance, while serving as a Project Engineer at [Previous Company], I designed a wastewater treatment system for a densely populated area in Manila that reduced contamination of the Pasig River by 40%. This project not only improved water quality but also enhanced public health and supported local biodiversity. Additionally, I collaborated with municipal authorities to develop an integrated solid waste management plan for a coastal community in Cebu, which significantly decreased landfill usage and promoted recycling initiatives.</w:t>
      </w:r>
    </w:p>
    <w:p>
      <w:pPr>
        <w:pStyle w:val="BodyText"/>
      </w:pPr>
      <w:r>
        <w:t xml:space="preserve">My experience extends beyond technical projects. I have also engaged in community outreach programs to educate residents about environmental stewardship, emphasizing the importance of reducing plastic waste and conserving energy. In Manila, where urbanization has led to significant environmental pressures, such grassroots efforts are crucial for fostering a culture of sustainability. I believe that effective environmental engineering requires not only technical expertise but also a deep understanding of local cultures and challenges.</w:t>
      </w:r>
    </w:p>
    <w:bookmarkEnd w:id="21"/>
    <w:bookmarkStart w:id="22" w:name="skills-and-qualifications"/>
    <w:p>
      <w:pPr>
        <w:pStyle w:val="Heading3"/>
      </w:pPr>
      <w:r>
        <w:t xml:space="preserve">Skills and Qualifications</w:t>
      </w:r>
    </w:p>
    <w:p>
      <w:pPr>
        <w:pStyle w:val="FirstParagraph"/>
      </w:pPr>
      <w:r>
        <w:t xml:space="preserve">As an Environmental Engineer, I possess a robust set of skills that enable me to tackle complex environmental problems. My proficiency in Geographic Information Systems (GIS), hydrological modeling, and pollution control technologies has allowed me to design innovative solutions for diverse settings. For example, I utilized GIS to map flood-prone areas in Metro Manila and proposed mitigation strategies that were later adopted by the local government. My ability to analyze data and translate it into actionable plans ensures that projects are both efficient and impactful.</w:t>
      </w:r>
    </w:p>
    <w:p>
      <w:pPr>
        <w:pStyle w:val="BodyText"/>
      </w:pPr>
      <w:r>
        <w:t xml:space="preserve">Additionally, I hold a Master’s degree in Environmental Engineering from [University Name], where I specialized in sustainable urban development. My thesis focused on the integration of green infrastructure into urban planning, a topic that remains highly relevant to Manila’s efforts to combat climate change. I am also certified by the Professional Regulation Commission (PRC) as an Environmental Engineer, which underscores my commitment to adhering to ethical and professional standards in my work.</w:t>
      </w:r>
    </w:p>
    <w:bookmarkEnd w:id="22"/>
    <w:bookmarkStart w:id="23" w:name="why-philippines-manila"/>
    <w:p>
      <w:pPr>
        <w:pStyle w:val="Heading3"/>
      </w:pPr>
      <w:r>
        <w:t xml:space="preserve">Why Philippines Manila?</w:t>
      </w:r>
    </w:p>
    <w:p>
      <w:pPr>
        <w:pStyle w:val="FirstParagraph"/>
      </w:pPr>
      <w:r>
        <w:t xml:space="preserve">The Philippines, and specifically Manila, represents a unique opportunity to make a meaningful impact. As the capital city, Manila is at the forefront of environmental challenges and innovation. Its strategic location as a hub for trade and industry demands sustainable practices that balance economic growth with ecological preservation. I am particularly inspired by the government’s initiatives to restore natural ecosystems, such as the rehabilitation of mangroves along Manila Bay, which aligns with my passion for coastal zone management.</w:t>
      </w:r>
    </w:p>
    <w:p>
      <w:pPr>
        <w:pStyle w:val="BodyText"/>
      </w:pPr>
      <w:r>
        <w:t xml:space="preserve">Moreover, the resilience of Filipino communities in the face of environmental adversity is a constant source of motivation. Whether it is addressing typhoon-related disasters or managing urban waste, I am driven to support initiatives that empower locals to protect their environment. In Manila, where rapid development often clashes with ecological concerns, my goal is to bridge this gap by advocating for environmentally conscious policies and technologies.</w:t>
      </w:r>
    </w:p>
    <w:bookmarkEnd w:id="23"/>
    <w:bookmarkStart w:id="24" w:name="conclusion"/>
    <w:p>
      <w:pPr>
        <w:pStyle w:val="Heading3"/>
      </w:pPr>
      <w:r>
        <w:t xml:space="preserve">Conclusion</w:t>
      </w:r>
    </w:p>
    <w:p>
      <w:pPr>
        <w:pStyle w:val="FirstParagraph"/>
      </w:pPr>
      <w:r>
        <w:t xml:space="preserve">I am confident that my skills, experience, and dedication to environmental sustainability make me a strong candidate for the Environmental Engineer position at [Company Name]. I am eager to contribute my expertise to advance projects that align with the company’s mission while addressing the specific needs of Manila and the Philippines. I would welcome the opportunity to discuss how my background and vision can benefit your team.</w:t>
      </w:r>
    </w:p>
    <w:p>
      <w:pPr>
        <w:pStyle w:val="BodyText"/>
      </w:pPr>
      <w:r>
        <w:t xml:space="preserve">Thank you for considering my application. I look forward to the possibility of contributing to your organization’s impactful work in environmental engineering.</w:t>
      </w:r>
    </w:p>
    <w:p>
      <w:pPr>
        <w:pStyle w:val="BodyText"/>
      </w:pPr>
      <w:r>
        <w:t xml:space="preserve">Sincerely,</w:t>
      </w:r>
      <w:r>
        <w:br/>
      </w:r>
      <w:r>
        <w:t xml:space="preserve">John Do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20T21:52:16Z</dcterms:created>
  <dcterms:modified xsi:type="dcterms:W3CDTF">2026-07-20T21:52:16Z</dcterms:modified>
</cp:coreProperties>
</file>

<file path=docProps/custom.xml><?xml version="1.0" encoding="utf-8"?>
<Properties xmlns="http://schemas.openxmlformats.org/officeDocument/2006/custom-properties" xmlns:vt="http://schemas.openxmlformats.org/officeDocument/2006/docPropsVTypes"/>
</file>